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54CF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80D96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54CF0" w:rsidRDefault="00154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D80D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9526BB"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54CF0" w:rsidRDefault="009526BB" w:rsidP="00D80D9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54CF0" w:rsidRDefault="00154CF0" w:rsidP="00D80D9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D80D96" w:rsidRDefault="00D80D96" w:rsidP="00D80D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54CF0" w:rsidRDefault="009526BB" w:rsidP="00154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154CF0">
        <w:rPr>
          <w:rFonts w:ascii="Muli" w:eastAsia="Muli" w:hAnsi="Muli" w:cs="Muli"/>
          <w:sz w:val="24"/>
          <w:szCs w:val="24"/>
          <w:u w:val="single"/>
        </w:rPr>
        <w:t>Answer:</w:t>
      </w:r>
      <w:r w:rsidR="00154CF0" w:rsidRPr="00154CF0">
        <w:rPr>
          <w:rFonts w:ascii="Muli" w:eastAsia="Muli" w:hAnsi="Muli" w:cs="Muli"/>
          <w:sz w:val="24"/>
          <w:szCs w:val="24"/>
          <w:u w:val="single"/>
        </w:rPr>
        <w:t xml:space="preserve">  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54CF0" w:rsidRDefault="00154CF0" w:rsidP="00154CF0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> is </w:t>
      </w:r>
      <w:r>
        <w:rPr>
          <w:b/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> in HTML to make divisions</w:t>
      </w:r>
    </w:p>
    <w:p w:rsidR="00154CF0" w:rsidRPr="00154CF0" w:rsidRDefault="00154CF0" w:rsidP="00154CF0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73239"/>
          <w:spacing w:val="2"/>
          <w:sz w:val="26"/>
          <w:szCs w:val="26"/>
          <w:shd w:val="clear" w:color="auto" w:fill="FFFFFF"/>
        </w:rPr>
        <w:t> The Div is the most usable tag in web development because it helps us to separate out data in the web p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54CF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54CF0" w:rsidRDefault="00154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54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b/>
          <w:bCs/>
          <w:color w:val="202124"/>
          <w:shd w:val="clear" w:color="auto" w:fill="FFFFFF"/>
        </w:rPr>
        <w:t>position</w:t>
      </w:r>
      <w:proofErr w:type="gramEnd"/>
      <w:r>
        <w:rPr>
          <w:color w:val="202124"/>
          <w:shd w:val="clear" w:color="auto" w:fill="FFFFFF"/>
        </w:rPr>
        <w:t>: </w:t>
      </w: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places an element </w:t>
      </w: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to its current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 without changing the layout around it, whereas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: </w:t>
      </w: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places an element </w:t>
      </w: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to its parent's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 and changing the layout around i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54CF0" w:rsidRDefault="00154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54CF0" w:rsidRDefault="00154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opacity CSS</w:t>
      </w:r>
      <w:r>
        <w:rPr>
          <w:color w:val="202124"/>
          <w:shd w:val="clear" w:color="auto" w:fill="FFFFFF"/>
        </w:rPr>
        <w:t> property sets the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of an element.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is the degree to which content behind an element is hidden, and is the opposite of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54CF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54CF0" w:rsidRDefault="00154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54CF0" w:rsidRDefault="00B0665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:rsidR="00154CF0" w:rsidRDefault="00154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54CF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icrosoft Visual Studio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0665C" w:rsidRDefault="00B0665C" w:rsidP="00B0665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0665C">
        <w:rPr>
          <w:rFonts w:ascii="Muli" w:eastAsia="Muli" w:hAnsi="Muli" w:cs="Muli"/>
          <w:sz w:val="24"/>
          <w:szCs w:val="24"/>
        </w:rPr>
        <w:t xml:space="preserve">Import Library </w:t>
      </w:r>
      <w:r>
        <w:rPr>
          <w:rFonts w:ascii="Muli" w:eastAsia="Muli" w:hAnsi="Muli" w:cs="Muli"/>
          <w:sz w:val="24"/>
          <w:szCs w:val="24"/>
        </w:rPr>
        <w:t>and Content</w:t>
      </w:r>
    </w:p>
    <w:p w:rsidR="00B0665C" w:rsidRDefault="00B0665C" w:rsidP="00B0665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 a Class</w:t>
      </w:r>
    </w:p>
    <w:p w:rsidR="00B0665C" w:rsidRPr="00B0665C" w:rsidRDefault="00B0665C" w:rsidP="00B0665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B0665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B0665C" w:rsidRDefault="00B0665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will not repeat the Cont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B0665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will make the content to repeat </w:t>
      </w:r>
    </w:p>
    <w:p w:rsidR="00B0665C" w:rsidRDefault="00B0665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B0665C" w:rsidRDefault="00B0665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B0665C" w:rsidRDefault="00B0665C" w:rsidP="00B0665C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ext</w:t>
      </w:r>
    </w:p>
    <w:p w:rsidR="00B0665C" w:rsidRDefault="00B0665C" w:rsidP="00B0665C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View</w:t>
      </w:r>
    </w:p>
    <w:p w:rsidR="00B0665C" w:rsidRPr="00B0665C" w:rsidRDefault="00B0665C" w:rsidP="00B0665C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317D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4A79ED"/>
    <w:multiLevelType w:val="hybridMultilevel"/>
    <w:tmpl w:val="924E32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1D087F4B"/>
    <w:multiLevelType w:val="hybridMultilevel"/>
    <w:tmpl w:val="7952B1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321AE7"/>
    <w:multiLevelType w:val="hybridMultilevel"/>
    <w:tmpl w:val="B08671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18235F"/>
    <w:multiLevelType w:val="hybridMultilevel"/>
    <w:tmpl w:val="4E8CDC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54CF0"/>
    <w:rsid w:val="00173A24"/>
    <w:rsid w:val="008317D2"/>
    <w:rsid w:val="009526BB"/>
    <w:rsid w:val="00B0665C"/>
    <w:rsid w:val="00D80D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17D2"/>
  </w:style>
  <w:style w:type="paragraph" w:styleId="Heading1">
    <w:name w:val="heading 1"/>
    <w:basedOn w:val="Normal"/>
    <w:next w:val="Normal"/>
    <w:uiPriority w:val="9"/>
    <w:qFormat/>
    <w:rsid w:val="008317D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317D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317D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317D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317D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317D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317D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317D2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54CF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</cp:lastModifiedBy>
  <cp:revision>3</cp:revision>
  <dcterms:created xsi:type="dcterms:W3CDTF">2021-01-06T05:46:00Z</dcterms:created>
  <dcterms:modified xsi:type="dcterms:W3CDTF">2021-06-21T11:51:00Z</dcterms:modified>
</cp:coreProperties>
</file>